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549B" w:rsidRPr="00311FAE" w:rsidRDefault="0035549B" w:rsidP="0035549B">
      <w:pPr>
        <w:jc w:val="center"/>
        <w:rPr>
          <w:b/>
          <w:sz w:val="32"/>
          <w:szCs w:val="32"/>
        </w:rPr>
      </w:pPr>
      <w:proofErr w:type="spellStart"/>
      <w:r w:rsidRPr="00311FAE">
        <w:rPr>
          <w:b/>
          <w:sz w:val="32"/>
          <w:szCs w:val="32"/>
        </w:rPr>
        <w:t>AirBnB</w:t>
      </w:r>
      <w:proofErr w:type="spellEnd"/>
      <w:r w:rsidRPr="00311FAE">
        <w:rPr>
          <w:b/>
          <w:sz w:val="32"/>
          <w:szCs w:val="32"/>
        </w:rPr>
        <w:t xml:space="preserve"> &amp; Zillow Data Challenge</w:t>
      </w:r>
    </w:p>
    <w:p w:rsidR="0035549B" w:rsidRDefault="0035549B"/>
    <w:p w:rsidR="00311FAE" w:rsidRPr="00311FAE" w:rsidRDefault="001854CF">
      <w:pPr>
        <w:rPr>
          <w:b/>
          <w:sz w:val="26"/>
          <w:szCs w:val="26"/>
          <w:u w:val="single"/>
        </w:rPr>
      </w:pPr>
      <w:bookmarkStart w:id="0" w:name="_GoBack"/>
      <w:bookmarkEnd w:id="0"/>
      <w:proofErr w:type="spellStart"/>
      <w:r>
        <w:rPr>
          <w:b/>
          <w:sz w:val="26"/>
          <w:szCs w:val="26"/>
          <w:u w:val="single"/>
        </w:rPr>
        <w:t>Dataframes</w:t>
      </w:r>
      <w:proofErr w:type="spellEnd"/>
    </w:p>
    <w:p w:rsidR="0035549B" w:rsidRDefault="0035549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5215"/>
      </w:tblGrid>
      <w:tr w:rsidR="0035549B" w:rsidTr="00311FAE">
        <w:tc>
          <w:tcPr>
            <w:tcW w:w="3415" w:type="dxa"/>
          </w:tcPr>
          <w:p w:rsidR="0035549B" w:rsidRPr="0035549B" w:rsidRDefault="001854CF">
            <w:pPr>
              <w:rPr>
                <w:b/>
              </w:rPr>
            </w:pP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5215" w:type="dxa"/>
          </w:tcPr>
          <w:p w:rsidR="0035549B" w:rsidRPr="0035549B" w:rsidRDefault="0035549B">
            <w:pPr>
              <w:rPr>
                <w:b/>
              </w:rPr>
            </w:pPr>
            <w:r w:rsidRPr="0035549B">
              <w:rPr>
                <w:b/>
              </w:rPr>
              <w:t>Description</w:t>
            </w:r>
          </w:p>
        </w:tc>
      </w:tr>
      <w:tr w:rsidR="0035549B" w:rsidTr="001854CF">
        <w:trPr>
          <w:trHeight w:val="440"/>
        </w:trPr>
        <w:tc>
          <w:tcPr>
            <w:tcW w:w="3415" w:type="dxa"/>
          </w:tcPr>
          <w:p w:rsidR="0035549B" w:rsidRPr="00377E6C" w:rsidRDefault="001854CF">
            <w:proofErr w:type="spellStart"/>
            <w:r w:rsidRPr="001854CF">
              <w:t>airbnb_df</w:t>
            </w:r>
            <w:proofErr w:type="spellEnd"/>
          </w:p>
        </w:tc>
        <w:tc>
          <w:tcPr>
            <w:tcW w:w="5215" w:type="dxa"/>
          </w:tcPr>
          <w:p w:rsidR="0035549B" w:rsidRPr="00377E6C" w:rsidRDefault="001854CF" w:rsidP="0035549B">
            <w:pPr>
              <w:pStyle w:val="NormalWeb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Input from </w:t>
            </w:r>
            <w:r w:rsidRPr="001854CF">
              <w:rPr>
                <w:rFonts w:ascii="Arial" w:hAnsi="Arial" w:cs="Arial"/>
                <w:sz w:val="22"/>
                <w:szCs w:val="22"/>
              </w:rPr>
              <w:t>listings.csv</w:t>
            </w:r>
          </w:p>
        </w:tc>
      </w:tr>
      <w:tr w:rsidR="0017676C" w:rsidTr="00311FAE">
        <w:tc>
          <w:tcPr>
            <w:tcW w:w="3415" w:type="dxa"/>
          </w:tcPr>
          <w:p w:rsidR="0017676C" w:rsidRPr="00377E6C" w:rsidRDefault="001854CF">
            <w:pPr>
              <w:rPr>
                <w:b/>
                <w:i/>
              </w:rPr>
            </w:pPr>
            <w:r w:rsidRPr="001854CF">
              <w:t>city</w:t>
            </w:r>
          </w:p>
        </w:tc>
        <w:tc>
          <w:tcPr>
            <w:tcW w:w="5215" w:type="dxa"/>
          </w:tcPr>
          <w:p w:rsidR="001854CF" w:rsidRPr="001854CF" w:rsidRDefault="001854CF">
            <w:r>
              <w:t>Name of the city for which analysis need to be performed, input from console</w:t>
            </w:r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r>
              <w:t>Zip</w:t>
            </w:r>
          </w:p>
        </w:tc>
        <w:tc>
          <w:tcPr>
            <w:tcW w:w="5215" w:type="dxa"/>
          </w:tcPr>
          <w:p w:rsidR="001854CF" w:rsidRDefault="001854CF">
            <w:r>
              <w:t xml:space="preserve">List of </w:t>
            </w:r>
            <w:proofErr w:type="spellStart"/>
            <w:r>
              <w:t>zipcodes</w:t>
            </w:r>
            <w:proofErr w:type="spellEnd"/>
            <w:r>
              <w:t xml:space="preserve"> derived for city using </w:t>
            </w:r>
            <w:proofErr w:type="spellStart"/>
            <w:r w:rsidRPr="001854CF">
              <w:t>uszipcode</w:t>
            </w:r>
            <w:proofErr w:type="spellEnd"/>
            <w:r>
              <w:t xml:space="preserve"> library</w:t>
            </w:r>
          </w:p>
        </w:tc>
      </w:tr>
      <w:tr w:rsidR="001854CF" w:rsidTr="00311FAE">
        <w:tc>
          <w:tcPr>
            <w:tcW w:w="3415" w:type="dxa"/>
          </w:tcPr>
          <w:p w:rsidR="001854CF" w:rsidRDefault="001854CF">
            <w:proofErr w:type="spellStart"/>
            <w:r w:rsidRPr="001854CF">
              <w:t>airbnb_city_df</w:t>
            </w:r>
            <w:proofErr w:type="spellEnd"/>
          </w:p>
        </w:tc>
        <w:tc>
          <w:tcPr>
            <w:tcW w:w="5215" w:type="dxa"/>
          </w:tcPr>
          <w:p w:rsidR="001854CF" w:rsidRDefault="001854CF">
            <w:r>
              <w:t>Filtered Airbnb data for city</w:t>
            </w:r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proofErr w:type="spellStart"/>
            <w:r w:rsidRPr="001854CF">
              <w:t>per_day_prices</w:t>
            </w:r>
            <w:proofErr w:type="spellEnd"/>
          </w:p>
        </w:tc>
        <w:tc>
          <w:tcPr>
            <w:tcW w:w="5215" w:type="dxa"/>
          </w:tcPr>
          <w:p w:rsidR="001854CF" w:rsidRDefault="001854CF">
            <w:r>
              <w:t xml:space="preserve">Per day median prices for </w:t>
            </w:r>
            <w:proofErr w:type="spellStart"/>
            <w:r>
              <w:t>zipcodes</w:t>
            </w:r>
            <w:proofErr w:type="spellEnd"/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r w:rsidRPr="001854CF">
              <w:t>Count</w:t>
            </w:r>
          </w:p>
        </w:tc>
        <w:tc>
          <w:tcPr>
            <w:tcW w:w="5215" w:type="dxa"/>
          </w:tcPr>
          <w:p w:rsidR="001854CF" w:rsidRDefault="001854CF">
            <w:r>
              <w:t xml:space="preserve">Count of rows per </w:t>
            </w:r>
            <w:proofErr w:type="spellStart"/>
            <w:r>
              <w:t>zipcodes</w:t>
            </w:r>
            <w:proofErr w:type="spellEnd"/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proofErr w:type="spellStart"/>
            <w:r w:rsidRPr="001854CF">
              <w:t>zip_to_keep</w:t>
            </w:r>
            <w:proofErr w:type="spellEnd"/>
          </w:p>
        </w:tc>
        <w:tc>
          <w:tcPr>
            <w:tcW w:w="5215" w:type="dxa"/>
          </w:tcPr>
          <w:p w:rsidR="001854CF" w:rsidRDefault="001854CF">
            <w:proofErr w:type="spellStart"/>
            <w:r>
              <w:t>Zipcodes</w:t>
            </w:r>
            <w:proofErr w:type="spellEnd"/>
            <w:r>
              <w:t xml:space="preserve"> filtered</w:t>
            </w:r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proofErr w:type="spellStart"/>
            <w:r w:rsidRPr="001854CF">
              <w:t>zillow_df</w:t>
            </w:r>
            <w:proofErr w:type="spellEnd"/>
          </w:p>
        </w:tc>
        <w:tc>
          <w:tcPr>
            <w:tcW w:w="5215" w:type="dxa"/>
          </w:tcPr>
          <w:p w:rsidR="001854CF" w:rsidRDefault="001854CF">
            <w:r>
              <w:t xml:space="preserve">Input from </w:t>
            </w:r>
            <w:r w:rsidRPr="001854CF">
              <w:t>Zip_Zhvi_2bedroom.csv</w:t>
            </w:r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proofErr w:type="spellStart"/>
            <w:r w:rsidRPr="001854CF">
              <w:t>zillow_city_df</w:t>
            </w:r>
            <w:proofErr w:type="spellEnd"/>
          </w:p>
        </w:tc>
        <w:tc>
          <w:tcPr>
            <w:tcW w:w="5215" w:type="dxa"/>
          </w:tcPr>
          <w:p w:rsidR="001854CF" w:rsidRDefault="001854CF">
            <w:r>
              <w:t xml:space="preserve">Combined data from Airbnb, Zillow and zip </w:t>
            </w:r>
            <w:proofErr w:type="spellStart"/>
            <w:r>
              <w:t>dataframes</w:t>
            </w:r>
            <w:proofErr w:type="spellEnd"/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proofErr w:type="spellStart"/>
            <w:r w:rsidRPr="001854CF">
              <w:t>final_zipcodes</w:t>
            </w:r>
            <w:proofErr w:type="spellEnd"/>
          </w:p>
        </w:tc>
        <w:tc>
          <w:tcPr>
            <w:tcW w:w="5215" w:type="dxa"/>
          </w:tcPr>
          <w:p w:rsidR="001854CF" w:rsidRDefault="001854CF">
            <w:r>
              <w:t xml:space="preserve">List of final </w:t>
            </w:r>
            <w:proofErr w:type="spellStart"/>
            <w:r>
              <w:t>zipcodes</w:t>
            </w:r>
            <w:proofErr w:type="spellEnd"/>
            <w:r>
              <w:t xml:space="preserve"> used for analysis</w:t>
            </w:r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proofErr w:type="spellStart"/>
            <w:r w:rsidRPr="001854CF">
              <w:t>prices_new</w:t>
            </w:r>
            <w:proofErr w:type="spellEnd"/>
          </w:p>
        </w:tc>
        <w:tc>
          <w:tcPr>
            <w:tcW w:w="5215" w:type="dxa"/>
          </w:tcPr>
          <w:p w:rsidR="001854CF" w:rsidRDefault="001854CF">
            <w:proofErr w:type="spellStart"/>
            <w:r>
              <w:t>Unpivoted</w:t>
            </w:r>
            <w:proofErr w:type="spellEnd"/>
            <w:r>
              <w:t xml:space="preserve"> data for return on investment calculation</w:t>
            </w:r>
          </w:p>
        </w:tc>
      </w:tr>
      <w:tr w:rsidR="001854CF" w:rsidTr="00311FAE">
        <w:tc>
          <w:tcPr>
            <w:tcW w:w="3415" w:type="dxa"/>
          </w:tcPr>
          <w:p w:rsidR="001854CF" w:rsidRPr="001854CF" w:rsidRDefault="001854CF">
            <w:proofErr w:type="spellStart"/>
            <w:r w:rsidRPr="001854CF">
              <w:t>year_prices_new</w:t>
            </w:r>
            <w:proofErr w:type="spellEnd"/>
          </w:p>
        </w:tc>
        <w:tc>
          <w:tcPr>
            <w:tcW w:w="5215" w:type="dxa"/>
          </w:tcPr>
          <w:p w:rsidR="001854CF" w:rsidRDefault="001854CF">
            <w:r>
              <w:t>Mean yearly prices</w:t>
            </w:r>
          </w:p>
        </w:tc>
      </w:tr>
      <w:tr w:rsidR="00DE2703" w:rsidTr="00311FAE">
        <w:tc>
          <w:tcPr>
            <w:tcW w:w="3415" w:type="dxa"/>
          </w:tcPr>
          <w:p w:rsidR="00DE2703" w:rsidRPr="001854CF" w:rsidRDefault="00DE2703">
            <w:r w:rsidRPr="00DE2703">
              <w:t>profit</w:t>
            </w:r>
          </w:p>
        </w:tc>
        <w:tc>
          <w:tcPr>
            <w:tcW w:w="5215" w:type="dxa"/>
          </w:tcPr>
          <w:p w:rsidR="00DE2703" w:rsidRDefault="00DE2703">
            <w:r>
              <w:t>Year on year return on investment</w:t>
            </w:r>
          </w:p>
        </w:tc>
      </w:tr>
      <w:tr w:rsidR="00DE2703" w:rsidTr="00311FAE">
        <w:tc>
          <w:tcPr>
            <w:tcW w:w="3415" w:type="dxa"/>
          </w:tcPr>
          <w:p w:rsidR="00DE2703" w:rsidRPr="00DE2703" w:rsidRDefault="00D50322">
            <w:r w:rsidRPr="00D50322">
              <w:t>Prediction</w:t>
            </w:r>
          </w:p>
        </w:tc>
        <w:tc>
          <w:tcPr>
            <w:tcW w:w="5215" w:type="dxa"/>
          </w:tcPr>
          <w:p w:rsidR="00DE2703" w:rsidRDefault="00D50322">
            <w:r>
              <w:t>Prediction of return on investment for current year</w:t>
            </w:r>
          </w:p>
        </w:tc>
      </w:tr>
    </w:tbl>
    <w:p w:rsidR="007079E4" w:rsidRPr="00DA7F81" w:rsidRDefault="007079E4">
      <w:pPr>
        <w:rPr>
          <w:b/>
          <w:sz w:val="26"/>
          <w:szCs w:val="26"/>
          <w:u w:val="single"/>
        </w:rPr>
      </w:pPr>
    </w:p>
    <w:sectPr w:rsidR="007079E4" w:rsidRPr="00DA7F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14E05" w:rsidRDefault="00D14E05" w:rsidP="0035549B">
      <w:r>
        <w:separator/>
      </w:r>
    </w:p>
  </w:endnote>
  <w:endnote w:type="continuationSeparator" w:id="0">
    <w:p w:rsidR="00D14E05" w:rsidRDefault="00D14E05" w:rsidP="003554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7F4" w:rsidRDefault="00A94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7F4" w:rsidRDefault="00D14E05">
    <w:pPr>
      <w:pStyle w:val="Footer"/>
    </w:pPr>
    <w:r>
      <w:fldChar w:fldCharType="begin"/>
    </w:r>
    <w:r>
      <w:instrText xml:space="preserve"> DOCVARIABLE dcuFooter  </w:instrText>
    </w:r>
    <w:r>
      <w:fldChar w:fldCharType="separate"/>
    </w:r>
    <w:r w:rsidR="00C81889">
      <w:t>Capital One Confidential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7F4" w:rsidRDefault="00A947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14E05" w:rsidRDefault="00D14E05" w:rsidP="0035549B">
      <w:r>
        <w:separator/>
      </w:r>
    </w:p>
  </w:footnote>
  <w:footnote w:type="continuationSeparator" w:id="0">
    <w:p w:rsidR="00D14E05" w:rsidRDefault="00D14E05" w:rsidP="003554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7F4" w:rsidRDefault="00A94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7F4" w:rsidRDefault="00A947F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47F4" w:rsidRDefault="00A947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212DD"/>
    <w:multiLevelType w:val="hybridMultilevel"/>
    <w:tmpl w:val="C464A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5D2EF5"/>
    <w:multiLevelType w:val="hybridMultilevel"/>
    <w:tmpl w:val="3D4631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W0NDYyMTQ2MDKwMDRR0lEKTi0uzszPAykwqgUAV6akeCwAAAA="/>
    <w:docVar w:name="dcuFooter" w:val="Capital One Confidential"/>
  </w:docVars>
  <w:rsids>
    <w:rsidRoot w:val="0035549B"/>
    <w:rsid w:val="0003081B"/>
    <w:rsid w:val="00037A8A"/>
    <w:rsid w:val="00046CEF"/>
    <w:rsid w:val="000756B9"/>
    <w:rsid w:val="000E6304"/>
    <w:rsid w:val="00123137"/>
    <w:rsid w:val="0017676C"/>
    <w:rsid w:val="001854CF"/>
    <w:rsid w:val="00230815"/>
    <w:rsid w:val="00241847"/>
    <w:rsid w:val="00244B03"/>
    <w:rsid w:val="00260C87"/>
    <w:rsid w:val="00285AEE"/>
    <w:rsid w:val="002A0F50"/>
    <w:rsid w:val="00311FAE"/>
    <w:rsid w:val="00316AB4"/>
    <w:rsid w:val="00321B13"/>
    <w:rsid w:val="00344E69"/>
    <w:rsid w:val="0035549B"/>
    <w:rsid w:val="00377E6C"/>
    <w:rsid w:val="0038516C"/>
    <w:rsid w:val="00480573"/>
    <w:rsid w:val="004936C5"/>
    <w:rsid w:val="004E205A"/>
    <w:rsid w:val="0050533C"/>
    <w:rsid w:val="005161C8"/>
    <w:rsid w:val="00534D3F"/>
    <w:rsid w:val="00546987"/>
    <w:rsid w:val="00590E6B"/>
    <w:rsid w:val="005D5074"/>
    <w:rsid w:val="006339B0"/>
    <w:rsid w:val="006B4904"/>
    <w:rsid w:val="007079E4"/>
    <w:rsid w:val="007710C9"/>
    <w:rsid w:val="007E2BAE"/>
    <w:rsid w:val="0080509F"/>
    <w:rsid w:val="00833FC2"/>
    <w:rsid w:val="00862766"/>
    <w:rsid w:val="00875223"/>
    <w:rsid w:val="0088513F"/>
    <w:rsid w:val="00894E58"/>
    <w:rsid w:val="00933C78"/>
    <w:rsid w:val="0097095E"/>
    <w:rsid w:val="00976079"/>
    <w:rsid w:val="00985317"/>
    <w:rsid w:val="00990642"/>
    <w:rsid w:val="00990C75"/>
    <w:rsid w:val="009922F4"/>
    <w:rsid w:val="009B209E"/>
    <w:rsid w:val="009E05BA"/>
    <w:rsid w:val="00A07B2E"/>
    <w:rsid w:val="00A07CD2"/>
    <w:rsid w:val="00A762F9"/>
    <w:rsid w:val="00A947F4"/>
    <w:rsid w:val="00B103A0"/>
    <w:rsid w:val="00B2412D"/>
    <w:rsid w:val="00B9154F"/>
    <w:rsid w:val="00BB5C10"/>
    <w:rsid w:val="00BD2F3C"/>
    <w:rsid w:val="00BF28D3"/>
    <w:rsid w:val="00C0322F"/>
    <w:rsid w:val="00C67824"/>
    <w:rsid w:val="00C81889"/>
    <w:rsid w:val="00D14E05"/>
    <w:rsid w:val="00D50322"/>
    <w:rsid w:val="00D63175"/>
    <w:rsid w:val="00DA7F81"/>
    <w:rsid w:val="00DC28A3"/>
    <w:rsid w:val="00DE2703"/>
    <w:rsid w:val="00E558D9"/>
    <w:rsid w:val="00EB0DC6"/>
    <w:rsid w:val="00EC028A"/>
    <w:rsid w:val="00EC2865"/>
    <w:rsid w:val="00ED77CB"/>
    <w:rsid w:val="00EF6244"/>
    <w:rsid w:val="00F0331B"/>
    <w:rsid w:val="00F74DB5"/>
    <w:rsid w:val="00FA402B"/>
    <w:rsid w:val="00FB1170"/>
    <w:rsid w:val="00FD2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27AAF45"/>
  <w15:chartTrackingRefBased/>
  <w15:docId w15:val="{B5927BF5-A0B6-43C4-A1C2-F859DB6CF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Times New Roman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54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35549B"/>
    <w:rPr>
      <w:strike w:val="0"/>
      <w:dstrike w:val="0"/>
      <w:color w:val="337AB7"/>
      <w:u w:val="none"/>
      <w:effect w:val="none"/>
      <w:shd w:val="clear" w:color="auto" w:fill="auto"/>
    </w:rPr>
  </w:style>
  <w:style w:type="character" w:styleId="Emphasis">
    <w:name w:val="Emphasis"/>
    <w:basedOn w:val="DefaultParagraphFont"/>
    <w:uiPriority w:val="20"/>
    <w:qFormat/>
    <w:rsid w:val="0035549B"/>
    <w:rPr>
      <w:i/>
      <w:iCs/>
    </w:rPr>
  </w:style>
  <w:style w:type="table" w:styleId="TableGrid">
    <w:name w:val="Table Grid"/>
    <w:basedOn w:val="TableNormal"/>
    <w:rsid w:val="003554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549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5549B"/>
    <w:pPr>
      <w:spacing w:before="100" w:beforeAutospacing="1" w:after="100" w:afterAutospacing="1"/>
    </w:pPr>
    <w:rPr>
      <w:rFonts w:ascii="Times New Roman" w:eastAsiaTheme="minorHAnsi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nhideWhenUsed/>
    <w:rsid w:val="0035549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35549B"/>
  </w:style>
  <w:style w:type="paragraph" w:styleId="Footer">
    <w:name w:val="footer"/>
    <w:basedOn w:val="Normal"/>
    <w:link w:val="FooterChar"/>
    <w:unhideWhenUsed/>
    <w:rsid w:val="0035549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35549B"/>
  </w:style>
  <w:style w:type="character" w:customStyle="1" w:styleId="apple-converted-space">
    <w:name w:val="apple-converted-space"/>
    <w:basedOn w:val="DefaultParagraphFont"/>
    <w:rsid w:val="00990C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0434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5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6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61252">
                  <w:marLeft w:val="0"/>
                  <w:marRight w:val="0"/>
                  <w:marTop w:val="0"/>
                  <w:marBottom w:val="0"/>
                  <w:divBdr>
                    <w:top w:val="single" w:sz="6" w:space="4" w:color="auto"/>
                    <w:left w:val="single" w:sz="6" w:space="4" w:color="auto"/>
                    <w:bottom w:val="single" w:sz="6" w:space="4" w:color="auto"/>
                    <w:right w:val="single" w:sz="6" w:space="4" w:color="auto"/>
                  </w:divBdr>
                  <w:divsChild>
                    <w:div w:id="1327974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277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kreja, Amit</dc:creator>
  <cp:keywords/>
  <dc:description/>
  <cp:lastModifiedBy>Milind Nandankar</cp:lastModifiedBy>
  <cp:revision>41</cp:revision>
  <dcterms:created xsi:type="dcterms:W3CDTF">2016-11-29T16:36:00Z</dcterms:created>
  <dcterms:modified xsi:type="dcterms:W3CDTF">2018-07-09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Classification Level">
    <vt:lpwstr>Confidential</vt:lpwstr>
  </property>
</Properties>
</file>